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1F8C" w:rsidRDefault="00E6555F" w:rsidP="00431F8C">
      <w:pPr>
        <w:pStyle w:val="Cmsor2"/>
      </w:pPr>
      <w:r>
        <w:t>F</w:t>
      </w:r>
      <w:r w:rsidR="00431F8C">
        <w:t>eladat</w:t>
      </w:r>
      <w:bookmarkStart w:id="0" w:name="_GoBack"/>
      <w:bookmarkEnd w:id="0"/>
      <w:r w:rsidR="00431F8C">
        <w:t xml:space="preserve"> Számítógépes képfeldolgozás</w:t>
      </w:r>
      <w:r w:rsidR="00431F8C" w:rsidRPr="00BD6D12">
        <w:t xml:space="preserve"> </w:t>
      </w:r>
      <w:r w:rsidR="00F65635">
        <w:t xml:space="preserve">és grafika </w:t>
      </w:r>
      <w:r w:rsidR="00431F8C">
        <w:t>tantárgyból</w:t>
      </w:r>
    </w:p>
    <w:p w:rsidR="00381955" w:rsidRPr="00F6460E" w:rsidRDefault="00381955" w:rsidP="00E940F8">
      <w:pPr>
        <w:pStyle w:val="Listaszerbekezds"/>
        <w:numPr>
          <w:ilvl w:val="0"/>
          <w:numId w:val="1"/>
        </w:numPr>
      </w:pPr>
      <w:r w:rsidRPr="00F6460E">
        <w:t xml:space="preserve">Egy </w:t>
      </w:r>
      <w:r w:rsidR="00E940F8">
        <w:t>egység</w:t>
      </w:r>
      <w:r>
        <w:t>kocka</w:t>
      </w:r>
      <w:r w:rsidR="00E940F8">
        <w:t xml:space="preserve"> felének</w:t>
      </w:r>
      <w:r w:rsidRPr="00F6460E">
        <w:t xml:space="preserve"> kezdeti és célállapotát mutatják az alábbi ábrák. A</w:t>
      </w:r>
      <w:r>
        <w:t xml:space="preserve">z objektumot </w:t>
      </w:r>
      <w:r w:rsidRPr="00F6460E">
        <w:t xml:space="preserve">nem lehet átméretezni és az </w:t>
      </w:r>
      <w:r w:rsidRPr="00E940F8">
        <w:t>xy</w:t>
      </w:r>
      <w:r w:rsidRPr="00F6460E">
        <w:t xml:space="preserve"> sík alá sem lehet mozgatni. A koordinátarendszer az ábrán látható módon lett felvéve.</w:t>
      </w:r>
      <w:r w:rsidR="00E940F8">
        <w:t xml:space="preserve"> (Megjegyzés: A kocka átlós lapjának egyik </w:t>
      </w:r>
      <w:proofErr w:type="spellStart"/>
      <w:r w:rsidR="00E940F8">
        <w:t>élhossza</w:t>
      </w:r>
      <w:proofErr w:type="spellEnd"/>
      <w:r w:rsidR="00E940F8">
        <w:t xml:space="preserve"> </w:t>
      </w:r>
      <w:proofErr w:type="gramStart"/>
      <w:r w:rsidR="00E940F8">
        <w:t>gyök(</w:t>
      </w:r>
      <w:proofErr w:type="gramEnd"/>
      <w:r w:rsidR="00E940F8">
        <w:t>2)).</w:t>
      </w:r>
    </w:p>
    <w:p w:rsidR="00381955" w:rsidRPr="00F6460E" w:rsidRDefault="00381955" w:rsidP="00381955">
      <w:pPr>
        <w:keepNext/>
        <w:tabs>
          <w:tab w:val="center" w:pos="3827"/>
          <w:tab w:val="right" w:pos="7655"/>
        </w:tabs>
        <w:jc w:val="center"/>
      </w:pPr>
      <w:r>
        <w:rPr>
          <w:noProof/>
          <w:lang w:eastAsia="hu-HU"/>
        </w:rPr>
        <w:drawing>
          <wp:inline distT="0" distB="0" distL="0" distR="0">
            <wp:extent cx="1674495" cy="1294130"/>
            <wp:effectExtent l="0" t="0" r="1905" b="127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49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460E">
        <w:t xml:space="preserve">                     </w:t>
      </w:r>
      <w:r>
        <w:rPr>
          <w:noProof/>
          <w:lang w:eastAsia="hu-HU"/>
        </w:rPr>
        <w:drawing>
          <wp:inline distT="0" distB="0" distL="0" distR="0">
            <wp:extent cx="2101850" cy="106870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106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955" w:rsidRPr="00F6460E" w:rsidRDefault="00E940F8" w:rsidP="00381955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</w:pPr>
      <w:r>
        <w:t xml:space="preserve">Határozza meg az objektum </w:t>
      </w:r>
      <w:r w:rsidR="00381955" w:rsidRPr="00F6460E">
        <w:t>homogén koordinátás leírómátrixát!</w:t>
      </w:r>
    </w:p>
    <w:p w:rsidR="00381955" w:rsidRPr="00F6460E" w:rsidRDefault="00381955" w:rsidP="00381955">
      <w:pPr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</w:pPr>
      <w:r w:rsidRPr="00F6460E">
        <w:t xml:space="preserve">Határozza meg azt a transzformáció sorozatot, amely a kezdeti pozícióból a célhelyzetbe mozgatja az objektumot! </w:t>
      </w:r>
      <w:r w:rsidRPr="00F6460E">
        <w:rPr>
          <w:u w:val="single"/>
        </w:rPr>
        <w:t>Számítsa ki</w:t>
      </w:r>
      <w:r w:rsidRPr="00F6460E">
        <w:t xml:space="preserve"> a</w:t>
      </w:r>
      <w:r w:rsidR="00E940F8">
        <w:t>z objektum</w:t>
      </w:r>
      <w:r w:rsidRPr="00F6460E">
        <w:t xml:space="preserve"> új pozícióját</w:t>
      </w:r>
      <w:r w:rsidR="00F65635">
        <w:t xml:space="preserve"> minden egyes elemi transzformáció után</w:t>
      </w:r>
      <w:r w:rsidRPr="00F6460E">
        <w:t>!</w:t>
      </w:r>
      <w:r>
        <w:t xml:space="preserve"> (1</w:t>
      </w:r>
      <w:r w:rsidR="00E940F8">
        <w:t>0</w:t>
      </w:r>
      <w:r>
        <w:t xml:space="preserve"> pont)</w:t>
      </w:r>
    </w:p>
    <w:p w:rsidR="00381955" w:rsidRDefault="00381955" w:rsidP="003C5899">
      <w:pPr>
        <w:pStyle w:val="Listaszerbekezds"/>
        <w:ind w:left="0"/>
      </w:pPr>
    </w:p>
    <w:sectPr w:rsidR="00381955" w:rsidSect="00431F8C">
      <w:pgSz w:w="11906" w:h="16838"/>
      <w:pgMar w:top="1417" w:right="1133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32AE73CA"/>
    <w:multiLevelType w:val="hybridMultilevel"/>
    <w:tmpl w:val="ABBCD3DE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090208"/>
    <w:multiLevelType w:val="hybridMultilevel"/>
    <w:tmpl w:val="5768B4B2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BCF6B33"/>
    <w:multiLevelType w:val="hybridMultilevel"/>
    <w:tmpl w:val="BB3C8168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Lc0NTS0tDQ1sjRR0lEKTi0uzszPAykwrwUAeDTcwywAAAA="/>
  </w:docVars>
  <w:rsids>
    <w:rsidRoot w:val="00431F8C"/>
    <w:rsid w:val="000F2570"/>
    <w:rsid w:val="002A7FF3"/>
    <w:rsid w:val="00301BA8"/>
    <w:rsid w:val="00381955"/>
    <w:rsid w:val="003C5899"/>
    <w:rsid w:val="00400408"/>
    <w:rsid w:val="00431F8C"/>
    <w:rsid w:val="00570F61"/>
    <w:rsid w:val="00631770"/>
    <w:rsid w:val="00634EDB"/>
    <w:rsid w:val="008732B3"/>
    <w:rsid w:val="009D6895"/>
    <w:rsid w:val="009E3FAB"/>
    <w:rsid w:val="00A30038"/>
    <w:rsid w:val="00A90004"/>
    <w:rsid w:val="00BD398C"/>
    <w:rsid w:val="00C55FCD"/>
    <w:rsid w:val="00CD5273"/>
    <w:rsid w:val="00E23641"/>
    <w:rsid w:val="00E6555F"/>
    <w:rsid w:val="00E940F8"/>
    <w:rsid w:val="00EB005B"/>
    <w:rsid w:val="00F65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qFormat/>
    <w:rsid w:val="00431F8C"/>
    <w:pPr>
      <w:keepNext/>
      <w:autoSpaceDE w:val="0"/>
      <w:autoSpaceDN w:val="0"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431F8C"/>
    <w:rPr>
      <w:rFonts w:ascii="Arial" w:eastAsia="Times New Roman" w:hAnsi="Arial" w:cs="Arial"/>
      <w:b/>
      <w:bCs/>
      <w:i/>
      <w:iCs/>
      <w:sz w:val="28"/>
      <w:szCs w:val="28"/>
      <w:lang w:eastAsia="hu-HU"/>
    </w:rPr>
  </w:style>
  <w:style w:type="paragraph" w:styleId="Listaszerbekezds">
    <w:name w:val="List Paragraph"/>
    <w:basedOn w:val="Norml"/>
    <w:uiPriority w:val="34"/>
    <w:qFormat/>
    <w:rsid w:val="00431F8C"/>
    <w:pPr>
      <w:ind w:left="720"/>
      <w:contextualSpacing/>
    </w:pPr>
  </w:style>
  <w:style w:type="table" w:styleId="Rcsostblzat">
    <w:name w:val="Table Grid"/>
    <w:basedOn w:val="Normltblzat"/>
    <w:uiPriority w:val="59"/>
    <w:rsid w:val="00431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EB00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B005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qFormat/>
    <w:rsid w:val="00431F8C"/>
    <w:pPr>
      <w:keepNext/>
      <w:autoSpaceDE w:val="0"/>
      <w:autoSpaceDN w:val="0"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rsid w:val="00431F8C"/>
    <w:rPr>
      <w:rFonts w:ascii="Arial" w:eastAsia="Times New Roman" w:hAnsi="Arial" w:cs="Arial"/>
      <w:b/>
      <w:bCs/>
      <w:i/>
      <w:iCs/>
      <w:sz w:val="28"/>
      <w:szCs w:val="28"/>
      <w:lang w:eastAsia="hu-HU"/>
    </w:rPr>
  </w:style>
  <w:style w:type="paragraph" w:styleId="Listaszerbekezds">
    <w:name w:val="List Paragraph"/>
    <w:basedOn w:val="Norml"/>
    <w:uiPriority w:val="34"/>
    <w:qFormat/>
    <w:rsid w:val="00431F8C"/>
    <w:pPr>
      <w:ind w:left="720"/>
      <w:contextualSpacing/>
    </w:pPr>
  </w:style>
  <w:style w:type="table" w:styleId="Rcsostblzat">
    <w:name w:val="Table Grid"/>
    <w:basedOn w:val="Normltblzat"/>
    <w:uiPriority w:val="59"/>
    <w:rsid w:val="00431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EB00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EB005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76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6981651-8455-4546-9449-C813A5BE5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lgató</dc:creator>
  <cp:lastModifiedBy>Vámossy Zoltán</cp:lastModifiedBy>
  <cp:revision>2</cp:revision>
  <dcterms:created xsi:type="dcterms:W3CDTF">2020-04-02T10:16:00Z</dcterms:created>
  <dcterms:modified xsi:type="dcterms:W3CDTF">2020-04-02T10:16:00Z</dcterms:modified>
</cp:coreProperties>
</file>